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Мухамметназар 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070458" cy="2040555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15100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881862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044907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822237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700953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638550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263125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16581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0433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490690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466771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498418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491286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056466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ухамметназар Турсунов</dc:creator>
  <dc:language>ru-RU</dc:language>
  <cp:keywords/>
  <dcterms:created xsi:type="dcterms:W3CDTF">2025-03-07T10:22:16Z</dcterms:created>
  <dcterms:modified xsi:type="dcterms:W3CDTF">2025-03-07T10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